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14F" w:rsidRDefault="002246DA">
      <w:r>
        <w:t>Proof of submission</w:t>
      </w:r>
    </w:p>
    <w:p w:rsidR="002246DA" w:rsidRDefault="002246DA"/>
    <w:p w:rsidR="002246DA" w:rsidRDefault="002246DA">
      <w:r>
        <w:rPr>
          <w:noProof/>
        </w:rPr>
        <w:drawing>
          <wp:inline distT="0" distB="0" distL="0" distR="0" wp14:anchorId="552A8DF1" wp14:editId="59A5133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246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EIzSwNTIxNTU2NLIyUdpeDU4uLM/DyQAsNaAJAxUM4sAAAA"/>
  </w:docVars>
  <w:rsids>
    <w:rsidRoot w:val="002246DA"/>
    <w:rsid w:val="002246DA"/>
    <w:rsid w:val="00937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1B8AF"/>
  <w15:chartTrackingRefBased/>
  <w15:docId w15:val="{FD1081D9-71AB-44E6-BF76-0763D1E20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 Shah</dc:creator>
  <cp:keywords/>
  <dc:description/>
  <cp:lastModifiedBy>Param Shah</cp:lastModifiedBy>
  <cp:revision>1</cp:revision>
  <dcterms:created xsi:type="dcterms:W3CDTF">2019-05-11T05:41:00Z</dcterms:created>
  <dcterms:modified xsi:type="dcterms:W3CDTF">2019-05-11T05:42:00Z</dcterms:modified>
</cp:coreProperties>
</file>